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76348" w14:textId="77777777" w:rsidR="005A37A0" w:rsidRPr="005A37A0" w:rsidRDefault="005A37A0" w:rsidP="005A37A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A37A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mport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pandas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A37A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as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gramStart"/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pd</w:t>
      </w:r>
      <w:proofErr w:type="gramEnd"/>
    </w:p>
    <w:p w14:paraId="2CE87143" w14:textId="77777777" w:rsidR="005A37A0" w:rsidRPr="005A37A0" w:rsidRDefault="005A37A0" w:rsidP="005A37A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A37A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rom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langchain_openai</w:t>
      </w:r>
      <w:proofErr w:type="spellEnd"/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A37A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mport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hatOpenAI</w:t>
      </w:r>
      <w:proofErr w:type="spellEnd"/>
    </w:p>
    <w:p w14:paraId="6C4DE257" w14:textId="77777777" w:rsidR="005A37A0" w:rsidRPr="005A37A0" w:rsidRDefault="005A37A0" w:rsidP="005A37A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02F11CFE" w14:textId="77777777" w:rsidR="005A37A0" w:rsidRPr="005A37A0" w:rsidRDefault="005A37A0" w:rsidP="005A37A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A37A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rom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langchain_</w:t>
      </w:r>
      <w:proofErr w:type="gramStart"/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ore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output</w:t>
      </w:r>
      <w:proofErr w:type="gramEnd"/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_parsers</w:t>
      </w:r>
      <w:proofErr w:type="spellEnd"/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A37A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mport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trOutputParser</w:t>
      </w:r>
      <w:proofErr w:type="spellEnd"/>
    </w:p>
    <w:p w14:paraId="76F1F9A3" w14:textId="77777777" w:rsidR="005A37A0" w:rsidRPr="005A37A0" w:rsidRDefault="005A37A0" w:rsidP="005A37A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A37A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rom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langchain_</w:t>
      </w:r>
      <w:proofErr w:type="gramStart"/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ore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runnables</w:t>
      </w:r>
      <w:proofErr w:type="spellEnd"/>
      <w:proofErr w:type="gramEnd"/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A37A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mport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RunnablePassthrough</w:t>
      </w:r>
      <w:proofErr w:type="spellEnd"/>
    </w:p>
    <w:p w14:paraId="3C02D95B" w14:textId="77777777" w:rsidR="005A37A0" w:rsidRPr="005A37A0" w:rsidRDefault="005A37A0" w:rsidP="005A37A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A37A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rom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langchain_</w:t>
      </w:r>
      <w:proofErr w:type="gramStart"/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ore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prompts</w:t>
      </w:r>
      <w:proofErr w:type="spellEnd"/>
      <w:proofErr w:type="gramEnd"/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A37A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mport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hatPromptTemplate</w:t>
      </w:r>
      <w:proofErr w:type="spellEnd"/>
    </w:p>
    <w:p w14:paraId="54593B45" w14:textId="77777777" w:rsidR="005A37A0" w:rsidRPr="005A37A0" w:rsidRDefault="005A37A0" w:rsidP="005A37A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7E439D48" w14:textId="77777777" w:rsidR="005A37A0" w:rsidRPr="005A37A0" w:rsidRDefault="005A37A0" w:rsidP="005A37A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A37A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mport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os</w:t>
      </w:r>
      <w:proofErr w:type="spellEnd"/>
      <w:proofErr w:type="gramEnd"/>
    </w:p>
    <w:p w14:paraId="02F5BD7C" w14:textId="77777777" w:rsidR="005A37A0" w:rsidRPr="005A37A0" w:rsidRDefault="005A37A0" w:rsidP="005A37A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A37A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mport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re</w:t>
      </w:r>
    </w:p>
    <w:p w14:paraId="2872E7EF" w14:textId="77777777" w:rsidR="005A37A0" w:rsidRPr="005A37A0" w:rsidRDefault="005A37A0" w:rsidP="005A37A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5B3883E8" w14:textId="77777777" w:rsidR="005A37A0" w:rsidRPr="005A37A0" w:rsidRDefault="005A37A0" w:rsidP="005A37A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A37A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mport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treamlit</w:t>
      </w:r>
      <w:proofErr w:type="spellEnd"/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A37A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as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t</w:t>
      </w:r>
      <w:proofErr w:type="spellEnd"/>
    </w:p>
    <w:p w14:paraId="22294216" w14:textId="77777777" w:rsidR="005A37A0" w:rsidRPr="005A37A0" w:rsidRDefault="005A37A0" w:rsidP="005A37A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A37A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rom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dotenv</w:t>
      </w:r>
      <w:proofErr w:type="spellEnd"/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A37A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mport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5A37A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ad_dotenv</w:t>
      </w:r>
      <w:proofErr w:type="spellEnd"/>
    </w:p>
    <w:p w14:paraId="23D90190" w14:textId="77777777" w:rsidR="005A37A0" w:rsidRPr="005A37A0" w:rsidRDefault="005A37A0" w:rsidP="005A37A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571DB44C" w14:textId="77777777" w:rsidR="005A37A0" w:rsidRPr="005A37A0" w:rsidRDefault="005A37A0" w:rsidP="005A37A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A37A0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Set up OpenAI API key</w:t>
      </w:r>
    </w:p>
    <w:p w14:paraId="299AB049" w14:textId="77777777" w:rsidR="005A37A0" w:rsidRPr="005A37A0" w:rsidRDefault="005A37A0" w:rsidP="005A37A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proofErr w:type="spellStart"/>
      <w:r w:rsidRPr="005A37A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ad_</w:t>
      </w:r>
      <w:proofErr w:type="gramStart"/>
      <w:r w:rsidRPr="005A37A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otenv</w:t>
      </w:r>
      <w:proofErr w:type="spellEnd"/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gramEnd"/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2E69B0D8" w14:textId="77777777" w:rsidR="005A37A0" w:rsidRPr="005A37A0" w:rsidRDefault="005A37A0" w:rsidP="005A37A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A37A0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API_KEY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A37A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5A37A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os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A37A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env</w:t>
      </w:r>
      <w:proofErr w:type="spellEnd"/>
      <w:proofErr w:type="gramEnd"/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A37A0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API_KEY"</w:t>
      </w:r>
      <w:r w:rsidRPr="005A37A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7823A543" w14:textId="77777777" w:rsidR="000414A2" w:rsidRDefault="000414A2"/>
    <w:p w14:paraId="2B4DD6BE" w14:textId="77777777" w:rsidR="005A37A0" w:rsidRDefault="005A37A0"/>
    <w:p w14:paraId="3986A1D7" w14:textId="77777777" w:rsidR="005A37A0" w:rsidRDefault="005A37A0"/>
    <w:sectPr w:rsidR="005A37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NjI0tzAxNTEzNDVT0lEKTi0uzszPAykwrAUAWlNCrCwAAAA="/>
  </w:docVars>
  <w:rsids>
    <w:rsidRoot w:val="00871C3F"/>
    <w:rsid w:val="000414A2"/>
    <w:rsid w:val="005A37A0"/>
    <w:rsid w:val="00871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2F708"/>
  <w15:chartTrackingRefBased/>
  <w15:docId w15:val="{DE161B76-C6D9-4309-9D15-BBE4A8252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928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5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23</Characters>
  <Application>Microsoft Office Word</Application>
  <DocSecurity>0</DocSecurity>
  <Lines>2</Lines>
  <Paragraphs>1</Paragraphs>
  <ScaleCrop>false</ScaleCrop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wen Nie</dc:creator>
  <cp:keywords/>
  <dc:description/>
  <cp:lastModifiedBy>Weiwen Nie</cp:lastModifiedBy>
  <cp:revision>3</cp:revision>
  <dcterms:created xsi:type="dcterms:W3CDTF">2024-02-06T22:29:00Z</dcterms:created>
  <dcterms:modified xsi:type="dcterms:W3CDTF">2024-02-06T22:30:00Z</dcterms:modified>
</cp:coreProperties>
</file>